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A7213" w14:textId="1A9FB232" w:rsidR="00E85903" w:rsidRPr="002E748B" w:rsidRDefault="00E85903" w:rsidP="00793547">
      <w:pPr>
        <w:jc w:val="center"/>
        <w:rPr>
          <w:b/>
          <w:bCs/>
          <w:sz w:val="36"/>
          <w:szCs w:val="32"/>
        </w:rPr>
      </w:pPr>
      <w:proofErr w:type="spellStart"/>
      <w:r w:rsidRPr="002E748B">
        <w:rPr>
          <w:rFonts w:hint="eastAsia"/>
          <w:b/>
          <w:bCs/>
          <w:sz w:val="36"/>
          <w:szCs w:val="32"/>
        </w:rPr>
        <w:t>zoteroquicklook</w:t>
      </w:r>
      <w:proofErr w:type="spellEnd"/>
      <w:r w:rsidRPr="002E748B">
        <w:rPr>
          <w:rFonts w:hint="eastAsia"/>
          <w:b/>
          <w:bCs/>
          <w:sz w:val="36"/>
          <w:szCs w:val="32"/>
        </w:rPr>
        <w:t>插件安装</w:t>
      </w:r>
      <w:r w:rsidR="00116226" w:rsidRPr="002E748B">
        <w:rPr>
          <w:rFonts w:hint="eastAsia"/>
          <w:b/>
          <w:bCs/>
          <w:sz w:val="36"/>
          <w:szCs w:val="32"/>
        </w:rPr>
        <w:t>（</w:t>
      </w:r>
      <w:r w:rsidR="002E748B" w:rsidRPr="002E748B">
        <w:rPr>
          <w:rFonts w:hint="eastAsia"/>
          <w:b/>
          <w:bCs/>
          <w:sz w:val="36"/>
          <w:szCs w:val="32"/>
        </w:rPr>
        <w:t>修复beta版</w:t>
      </w:r>
      <w:r w:rsidR="00116226" w:rsidRPr="002E748B">
        <w:rPr>
          <w:rFonts w:hint="eastAsia"/>
          <w:b/>
          <w:bCs/>
          <w:sz w:val="36"/>
          <w:szCs w:val="32"/>
        </w:rPr>
        <w:t>bug）</w:t>
      </w:r>
    </w:p>
    <w:p w14:paraId="417ABE3E" w14:textId="362C15BF" w:rsidR="00CC724A" w:rsidRDefault="00E41534" w:rsidP="00793547">
      <w:r>
        <w:rPr>
          <w:rFonts w:hint="eastAsia"/>
        </w:rPr>
        <w:t>1、</w:t>
      </w:r>
      <w:bookmarkStart w:id="0" w:name="OLE_LINK3"/>
      <w:r w:rsidR="00CC724A">
        <w:rPr>
          <w:rFonts w:hint="eastAsia"/>
        </w:rPr>
        <w:t>先按照正常的方式安装</w:t>
      </w:r>
      <w:r w:rsidR="00AE7D9E">
        <w:rPr>
          <w:rFonts w:hint="eastAsia"/>
        </w:rPr>
        <w:t>本文附带</w:t>
      </w:r>
      <w:r w:rsidR="00CC724A">
        <w:rPr>
          <w:rFonts w:hint="eastAsia"/>
        </w:rPr>
        <w:t>插件</w:t>
      </w:r>
      <w:r>
        <w:rPr>
          <w:rFonts w:hint="eastAsia"/>
        </w:rPr>
        <w:t xml:space="preserve"> </w:t>
      </w:r>
      <w:proofErr w:type="spellStart"/>
      <w:r w:rsidR="003D50CA" w:rsidRPr="003D50CA">
        <w:t>zoteroquicklook_zotero</w:t>
      </w:r>
      <w:proofErr w:type="spellEnd"/>
      <w:r w:rsidR="003D50CA" w:rsidRPr="003D50CA">
        <w:t xml:space="preserve"> beta 6.0</w:t>
      </w:r>
      <w:r w:rsidR="00CC724A" w:rsidRPr="00CC724A">
        <w:t>.xpi</w:t>
      </w:r>
    </w:p>
    <w:bookmarkEnd w:id="0"/>
    <w:p w14:paraId="0276E23E" w14:textId="00166D33" w:rsidR="00CC724A" w:rsidRDefault="00E41534" w:rsidP="00793547">
      <w:r>
        <w:rPr>
          <w:rFonts w:hint="eastAsia"/>
        </w:rPr>
        <w:t>2、</w:t>
      </w:r>
      <w:r w:rsidR="00CA1182">
        <w:rPr>
          <w:rFonts w:hint="eastAsia"/>
        </w:rPr>
        <w:t>然后将</w:t>
      </w:r>
      <w:r w:rsidR="00CA1182" w:rsidRPr="00CA1182">
        <w:t>Bridge.exe</w:t>
      </w:r>
      <w:r w:rsidR="00CA1182">
        <w:rPr>
          <w:rFonts w:hint="eastAsia"/>
        </w:rPr>
        <w:t>拷贝到</w:t>
      </w:r>
      <w:proofErr w:type="spellStart"/>
      <w:r w:rsidR="00CA1182">
        <w:rPr>
          <w:rFonts w:hint="eastAsia"/>
        </w:rPr>
        <w:t>zotero</w:t>
      </w:r>
      <w:proofErr w:type="spellEnd"/>
      <w:r w:rsidR="00CA1182">
        <w:rPr>
          <w:rFonts w:hint="eastAsia"/>
        </w:rPr>
        <w:t>的</w:t>
      </w:r>
      <w:r>
        <w:rPr>
          <w:rFonts w:hint="eastAsia"/>
        </w:rPr>
        <w:t>安装</w:t>
      </w:r>
      <w:r w:rsidR="00CA1182">
        <w:rPr>
          <w:rFonts w:hint="eastAsia"/>
        </w:rPr>
        <w:t>目录（其他目录也可以）</w:t>
      </w:r>
    </w:p>
    <w:p w14:paraId="09A30734" w14:textId="7E114051" w:rsidR="00E41534" w:rsidRDefault="00E41534" w:rsidP="00793547">
      <w:r>
        <w:rPr>
          <w:rFonts w:hint="eastAsia"/>
        </w:rPr>
        <w:t>作者放在了：</w:t>
      </w:r>
      <w:r w:rsidRPr="00E41534">
        <w:t>C:\Program Files (x</w:t>
      </w:r>
      <w:proofErr w:type="gramStart"/>
      <w:r w:rsidRPr="00E41534">
        <w:t>86)\</w:t>
      </w:r>
      <w:bookmarkStart w:id="1" w:name="OLE_LINK4"/>
      <w:r w:rsidRPr="00E41534">
        <w:t>Zotero\extensions</w:t>
      </w:r>
      <w:proofErr w:type="gramEnd"/>
    </w:p>
    <w:bookmarkEnd w:id="1"/>
    <w:p w14:paraId="6F59FC14" w14:textId="2F231087" w:rsidR="00E41534" w:rsidRDefault="00E41534">
      <w:pPr>
        <w:rPr>
          <w:b/>
          <w:bCs/>
        </w:rPr>
      </w:pPr>
      <w:r w:rsidRPr="00E41534">
        <w:rPr>
          <w:b/>
          <w:bCs/>
          <w:noProof/>
        </w:rPr>
        <w:drawing>
          <wp:inline distT="0" distB="0" distL="0" distR="0" wp14:anchorId="6F3DDD03" wp14:editId="4C812D5A">
            <wp:extent cx="5274310" cy="10179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8809" w14:textId="1E3FB050" w:rsidR="00E41534" w:rsidRDefault="00E41534">
      <w:pPr>
        <w:rPr>
          <w:b/>
          <w:bCs/>
        </w:rPr>
      </w:pPr>
      <w:r>
        <w:rPr>
          <w:rFonts w:hint="eastAsia"/>
          <w:b/>
          <w:bCs/>
        </w:rPr>
        <w:t>3、然后在</w:t>
      </w:r>
      <w:proofErr w:type="spellStart"/>
      <w:r>
        <w:rPr>
          <w:rFonts w:hint="eastAsia"/>
          <w:b/>
          <w:bCs/>
        </w:rPr>
        <w:t>zotero</w:t>
      </w:r>
      <w:proofErr w:type="spellEnd"/>
      <w:r w:rsidR="00A51B49">
        <w:rPr>
          <w:rFonts w:hint="eastAsia"/>
          <w:b/>
          <w:bCs/>
        </w:rPr>
        <w:t>首</w:t>
      </w:r>
      <w:r w:rsidR="00E57D3D">
        <w:rPr>
          <w:rFonts w:hint="eastAsia"/>
          <w:b/>
          <w:bCs/>
        </w:rPr>
        <w:t>选项</w:t>
      </w:r>
      <w:r>
        <w:rPr>
          <w:rFonts w:hint="eastAsia"/>
          <w:b/>
          <w:bCs/>
        </w:rPr>
        <w:t>中找到</w:t>
      </w:r>
      <w:r w:rsidR="00A51B49">
        <w:rPr>
          <w:rFonts w:hint="eastAsia"/>
          <w:b/>
          <w:bCs/>
        </w:rPr>
        <w:t>高级-</w:t>
      </w:r>
      <w:r w:rsidR="00A51B49">
        <w:rPr>
          <w:b/>
          <w:bCs/>
        </w:rPr>
        <w:t>&gt;</w:t>
      </w:r>
      <w:r w:rsidR="00A51B49">
        <w:rPr>
          <w:rFonts w:hint="eastAsia"/>
          <w:b/>
          <w:bCs/>
        </w:rPr>
        <w:t>设置编辑器</w:t>
      </w:r>
      <w:r w:rsidR="00DE2181">
        <w:rPr>
          <w:rFonts w:hint="eastAsia"/>
          <w:b/>
          <w:bCs/>
        </w:rPr>
        <w:t>，如</w:t>
      </w:r>
      <w:r>
        <w:rPr>
          <w:rFonts w:hint="eastAsia"/>
          <w:b/>
          <w:bCs/>
        </w:rPr>
        <w:t>下图，</w:t>
      </w:r>
      <w:r w:rsidR="00DE2181">
        <w:rPr>
          <w:rFonts w:hint="eastAsia"/>
          <w:b/>
          <w:bCs/>
        </w:rPr>
        <w:t>弹出窗口</w:t>
      </w:r>
      <w:r>
        <w:rPr>
          <w:rFonts w:hint="eastAsia"/>
          <w:b/>
          <w:bCs/>
        </w:rPr>
        <w:t>选择接受</w:t>
      </w:r>
    </w:p>
    <w:p w14:paraId="64CE0636" w14:textId="01244534" w:rsidR="00E41534" w:rsidRDefault="00E41534" w:rsidP="00DE2181">
      <w:pPr>
        <w:jc w:val="center"/>
        <w:rPr>
          <w:b/>
          <w:bCs/>
        </w:rPr>
      </w:pPr>
      <w:r w:rsidRPr="00E41534">
        <w:rPr>
          <w:b/>
          <w:bCs/>
          <w:noProof/>
        </w:rPr>
        <w:drawing>
          <wp:inline distT="0" distB="0" distL="0" distR="0" wp14:anchorId="37FAC180" wp14:editId="4F20A84A">
            <wp:extent cx="1483744" cy="1367631"/>
            <wp:effectExtent l="0" t="0" r="254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09960" cy="139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2181" w:rsidRPr="00DE2181">
        <w:rPr>
          <w:b/>
          <w:bCs/>
          <w:noProof/>
        </w:rPr>
        <w:drawing>
          <wp:inline distT="0" distB="0" distL="0" distR="0" wp14:anchorId="677F92E3" wp14:editId="5D82C1D0">
            <wp:extent cx="2419411" cy="1312223"/>
            <wp:effectExtent l="0" t="0" r="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6997" cy="137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473E0" w14:textId="232B27D7" w:rsidR="00E41534" w:rsidRDefault="00581E34">
      <w:pPr>
        <w:rPr>
          <w:b/>
          <w:bCs/>
        </w:rPr>
      </w:pPr>
      <w:r>
        <w:rPr>
          <w:rFonts w:hint="eastAsia"/>
          <w:b/>
          <w:bCs/>
        </w:rPr>
        <w:t>4、</w:t>
      </w:r>
      <w:r w:rsidR="004F7013">
        <w:rPr>
          <w:rFonts w:hint="eastAsia"/>
          <w:b/>
          <w:bCs/>
        </w:rPr>
        <w:t>如下图所示</w:t>
      </w:r>
      <w:r>
        <w:rPr>
          <w:rFonts w:hint="eastAsia"/>
          <w:b/>
          <w:bCs/>
        </w:rPr>
        <w:t>搜索</w:t>
      </w:r>
      <w:proofErr w:type="spellStart"/>
      <w:r w:rsidRPr="00581E34">
        <w:rPr>
          <w:b/>
          <w:bCs/>
        </w:rPr>
        <w:t>customviewcommand</w:t>
      </w:r>
      <w:proofErr w:type="spellEnd"/>
      <w:r w:rsidR="00D93408">
        <w:rPr>
          <w:rFonts w:hint="eastAsia"/>
          <w:b/>
          <w:bCs/>
        </w:rPr>
        <w:t>，双击</w:t>
      </w:r>
      <w:r w:rsidR="003957BC">
        <w:rPr>
          <w:rFonts w:hint="eastAsia"/>
          <w:b/>
          <w:bCs/>
        </w:rPr>
        <w:t>条目</w:t>
      </w:r>
      <w:r>
        <w:rPr>
          <w:rFonts w:hint="eastAsia"/>
          <w:b/>
          <w:bCs/>
        </w:rPr>
        <w:t>并在value中填写</w:t>
      </w:r>
    </w:p>
    <w:p w14:paraId="6ACA4B6C" w14:textId="10C4E59F" w:rsidR="001672F7" w:rsidRPr="001672F7" w:rsidRDefault="00581E34" w:rsidP="00793547">
      <w:bookmarkStart w:id="2" w:name="OLE_LINK5"/>
      <w:r w:rsidRPr="00581E34">
        <w:t>C:\Program Files (x86)\Zotero\extensions\</w:t>
      </w:r>
      <w:r w:rsidRPr="00234668">
        <w:rPr>
          <w:color w:val="FF0000"/>
        </w:rPr>
        <w:t>Bridge.exe</w:t>
      </w:r>
      <w:r w:rsidR="00234668">
        <w:t xml:space="preserve">  (</w:t>
      </w:r>
      <w:r w:rsidR="00234668">
        <w:rPr>
          <w:rFonts w:hint="eastAsia"/>
        </w:rPr>
        <w:t>要与上面的目录对应</w:t>
      </w:r>
      <w:r w:rsidR="00234668">
        <w:t>)</w:t>
      </w:r>
    </w:p>
    <w:bookmarkEnd w:id="2"/>
    <w:p w14:paraId="4B22F865" w14:textId="397835B7" w:rsidR="00581E34" w:rsidRDefault="00581E34">
      <w:pPr>
        <w:rPr>
          <w:b/>
          <w:bCs/>
        </w:rPr>
      </w:pPr>
      <w:r w:rsidRPr="00581E34">
        <w:rPr>
          <w:b/>
          <w:bCs/>
          <w:noProof/>
        </w:rPr>
        <w:drawing>
          <wp:inline distT="0" distB="0" distL="0" distR="0" wp14:anchorId="7CA1481D" wp14:editId="19BE390B">
            <wp:extent cx="5274310" cy="14503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5D78A" w14:textId="3CAA0935" w:rsidR="00996CDA" w:rsidRDefault="009D42FA" w:rsidP="00793547">
      <w:r>
        <w:rPr>
          <w:rFonts w:hint="eastAsia"/>
        </w:rPr>
        <w:t>此时重启</w:t>
      </w:r>
      <w:proofErr w:type="spellStart"/>
      <w:r>
        <w:rPr>
          <w:rFonts w:hint="eastAsia"/>
        </w:rPr>
        <w:t>zotero</w:t>
      </w:r>
      <w:proofErr w:type="spellEnd"/>
    </w:p>
    <w:p w14:paraId="51C00F3D" w14:textId="59148C1D" w:rsidR="00234668" w:rsidRDefault="003D50CA" w:rsidP="003D50CA">
      <w:pPr>
        <w:rPr>
          <w:b/>
          <w:bCs/>
        </w:rPr>
      </w:pPr>
      <w:bookmarkStart w:id="3" w:name="OLE_LINK1"/>
      <w:r>
        <w:rPr>
          <w:rFonts w:hint="eastAsia"/>
          <w:b/>
          <w:bCs/>
        </w:rPr>
        <w:t>5、</w:t>
      </w:r>
      <w:proofErr w:type="spellStart"/>
      <w:r w:rsidR="00234668">
        <w:rPr>
          <w:rFonts w:hint="eastAsia"/>
          <w:b/>
          <w:bCs/>
        </w:rPr>
        <w:t>zotero</w:t>
      </w:r>
      <w:proofErr w:type="spellEnd"/>
      <w:r w:rsidR="00234668">
        <w:rPr>
          <w:rFonts w:hint="eastAsia"/>
          <w:b/>
          <w:bCs/>
        </w:rPr>
        <w:t>中更改PDF打开方式</w:t>
      </w:r>
    </w:p>
    <w:bookmarkEnd w:id="3"/>
    <w:p w14:paraId="04500BE8" w14:textId="2B4C1330" w:rsidR="002E543C" w:rsidRDefault="002E543C" w:rsidP="003D50CA">
      <w:pPr>
        <w:rPr>
          <w:b/>
          <w:bCs/>
        </w:rPr>
      </w:pPr>
      <w:r w:rsidRPr="002E543C">
        <w:rPr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 w:rsidRPr="002E543C">
        <w:rPr>
          <w:b/>
          <w:bCs/>
          <w:noProof/>
        </w:rPr>
        <w:drawing>
          <wp:inline distT="0" distB="0" distL="0" distR="0" wp14:anchorId="7249E035" wp14:editId="2F2B4D95">
            <wp:extent cx="2971800" cy="1811846"/>
            <wp:effectExtent l="0" t="0" r="0" b="0"/>
            <wp:docPr id="6" name="图片 6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文本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6718" cy="1814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F0A75" w14:textId="0B4EAC31" w:rsidR="002E543C" w:rsidRDefault="002E543C" w:rsidP="003D50CA">
      <w:r>
        <w:rPr>
          <w:rFonts w:hint="eastAsia"/>
        </w:rPr>
        <w:t>测试空格键和回车键是否可打开PDF条目，重启</w:t>
      </w:r>
      <w:proofErr w:type="spellStart"/>
      <w:r>
        <w:rPr>
          <w:rFonts w:hint="eastAsia"/>
        </w:rPr>
        <w:t>zotero</w:t>
      </w:r>
      <w:proofErr w:type="spellEnd"/>
    </w:p>
    <w:p w14:paraId="4F70F728" w14:textId="4FDFEBD2" w:rsidR="00DA46A0" w:rsidRDefault="00DA46A0" w:rsidP="00DA46A0">
      <w:pPr>
        <w:rPr>
          <w:b/>
          <w:bCs/>
        </w:rPr>
      </w:pPr>
      <w:r>
        <w:rPr>
          <w:rFonts w:hint="eastAsia"/>
          <w:b/>
          <w:bCs/>
        </w:rPr>
        <w:t>6、</w:t>
      </w:r>
      <w:proofErr w:type="spellStart"/>
      <w:r>
        <w:rPr>
          <w:rFonts w:hint="eastAsia"/>
          <w:b/>
          <w:bCs/>
        </w:rPr>
        <w:t>zotero</w:t>
      </w:r>
      <w:proofErr w:type="spellEnd"/>
      <w:r>
        <w:rPr>
          <w:rFonts w:hint="eastAsia"/>
          <w:b/>
          <w:bCs/>
        </w:rPr>
        <w:t>中</w:t>
      </w:r>
      <w:r w:rsidRPr="00FC7B89">
        <w:rPr>
          <w:rFonts w:hint="eastAsia"/>
          <w:b/>
          <w:bCs/>
          <w:color w:val="FF0000"/>
        </w:rPr>
        <w:t>最终</w:t>
      </w:r>
      <w:r>
        <w:rPr>
          <w:rFonts w:hint="eastAsia"/>
          <w:b/>
          <w:bCs/>
        </w:rPr>
        <w:t>更改PDF打开方式为</w:t>
      </w:r>
      <w:r w:rsidRPr="00FC7B89">
        <w:rPr>
          <w:rFonts w:hint="eastAsia"/>
          <w:b/>
          <w:bCs/>
          <w:color w:val="FF0000"/>
        </w:rPr>
        <w:t>Zotero打开</w:t>
      </w:r>
    </w:p>
    <w:p w14:paraId="330B940D" w14:textId="5C66B326" w:rsidR="002E543C" w:rsidRDefault="00DA46A0" w:rsidP="003D50CA">
      <w:pPr>
        <w:rPr>
          <w:b/>
          <w:bCs/>
        </w:rPr>
      </w:pPr>
      <w:r w:rsidRPr="00DA46A0">
        <w:rPr>
          <w:b/>
          <w:bCs/>
          <w:noProof/>
        </w:rPr>
        <w:drawing>
          <wp:inline distT="0" distB="0" distL="0" distR="0" wp14:anchorId="62DDA3B7" wp14:editId="33DA64D5">
            <wp:extent cx="2884086" cy="3095897"/>
            <wp:effectExtent l="0" t="0" r="0" b="0"/>
            <wp:docPr id="7" name="图片 7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文本, 应用程序, 电子邮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782" cy="3107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A68A3" w14:textId="632D2109" w:rsidR="00DA46A0" w:rsidRDefault="00DA46A0" w:rsidP="00DA46A0">
      <w:r>
        <w:rPr>
          <w:rFonts w:hint="eastAsia"/>
        </w:rPr>
        <w:t>测试空格键和回车键是否可打开PDF条目，</w:t>
      </w:r>
    </w:p>
    <w:p w14:paraId="264F41BD" w14:textId="5C649D24" w:rsidR="003D50CA" w:rsidRDefault="003D50CA" w:rsidP="00793547">
      <w:r>
        <w:rPr>
          <w:rFonts w:hint="eastAsia"/>
        </w:rPr>
        <w:t>此时重启</w:t>
      </w:r>
      <w:proofErr w:type="spellStart"/>
      <w:r>
        <w:rPr>
          <w:rFonts w:hint="eastAsia"/>
        </w:rPr>
        <w:t>zotero</w:t>
      </w:r>
      <w:proofErr w:type="spellEnd"/>
      <w:r>
        <w:t>,</w:t>
      </w:r>
      <w:r>
        <w:rPr>
          <w:rFonts w:hint="eastAsia"/>
        </w:rPr>
        <w:t>有</w:t>
      </w:r>
      <w:r w:rsidR="00DA46A0">
        <w:rPr>
          <w:rFonts w:hint="eastAsia"/>
        </w:rPr>
        <w:t>三</w:t>
      </w:r>
      <w:r>
        <w:rPr>
          <w:rFonts w:hint="eastAsia"/>
        </w:rPr>
        <w:t>种打开</w:t>
      </w:r>
      <w:r>
        <w:tab/>
      </w:r>
      <w:r w:rsidR="00DA46A0">
        <w:rPr>
          <w:rFonts w:hint="eastAsia"/>
        </w:rPr>
        <w:t>PDF</w:t>
      </w:r>
      <w:r>
        <w:rPr>
          <w:rFonts w:hint="eastAsia"/>
        </w:rPr>
        <w:t>的方式：</w:t>
      </w:r>
    </w:p>
    <w:p w14:paraId="7FA9109D" w14:textId="3690092C" w:rsidR="00DA46A0" w:rsidRDefault="00DA46A0" w:rsidP="00793547">
      <w:proofErr w:type="spellStart"/>
      <w:r>
        <w:t>Q</w:t>
      </w:r>
      <w:r>
        <w:rPr>
          <w:rFonts w:hint="eastAsia"/>
        </w:rPr>
        <w:t>uicklook</w:t>
      </w:r>
      <w:proofErr w:type="spellEnd"/>
      <w:r>
        <w:rPr>
          <w:rFonts w:hint="eastAsia"/>
        </w:rPr>
        <w:t>打开</w:t>
      </w:r>
    </w:p>
    <w:p w14:paraId="4C123AD1" w14:textId="654ABFB3" w:rsidR="00996CDA" w:rsidRPr="007D5432" w:rsidRDefault="00996CDA" w:rsidP="00793547">
      <w:bookmarkStart w:id="4" w:name="OLE_LINK2"/>
      <w:r>
        <w:rPr>
          <w:rFonts w:hint="eastAsia"/>
        </w:rPr>
        <w:t>1、space</w:t>
      </w:r>
      <w:r w:rsidR="00AD74B4">
        <w:rPr>
          <w:rFonts w:hint="eastAsia"/>
        </w:rPr>
        <w:t>键</w:t>
      </w:r>
      <w:r>
        <w:rPr>
          <w:rFonts w:hint="eastAsia"/>
        </w:rPr>
        <w:t>，</w:t>
      </w:r>
      <w:r w:rsidR="007D5432">
        <w:rPr>
          <w:rFonts w:hint="eastAsia"/>
        </w:rPr>
        <w:t>双击打开</w:t>
      </w:r>
      <w:r w:rsidR="007D5432">
        <w:t>/</w:t>
      </w:r>
      <w:r w:rsidR="007D5432">
        <w:rPr>
          <w:rFonts w:hint="eastAsia"/>
        </w:rPr>
        <w:t>关闭</w:t>
      </w:r>
    </w:p>
    <w:p w14:paraId="204E85CA" w14:textId="4EBCA092" w:rsidR="00996CDA" w:rsidRDefault="00996CDA" w:rsidP="00793547">
      <w:r>
        <w:rPr>
          <w:rFonts w:hint="eastAsia"/>
        </w:rPr>
        <w:t>2、</w:t>
      </w:r>
      <w:proofErr w:type="gramStart"/>
      <w:r w:rsidR="007173BF">
        <w:t>”</w:t>
      </w:r>
      <w:proofErr w:type="gramEnd"/>
      <w:r w:rsidR="007173BF">
        <w:t>~</w:t>
      </w:r>
      <w:proofErr w:type="gramStart"/>
      <w:r w:rsidR="007173BF">
        <w:t>”</w:t>
      </w:r>
      <w:proofErr w:type="gramEnd"/>
      <w:r w:rsidR="00AD74B4">
        <w:rPr>
          <w:rFonts w:hint="eastAsia"/>
        </w:rPr>
        <w:t>键</w:t>
      </w:r>
      <w:r>
        <w:rPr>
          <w:rFonts w:hint="eastAsia"/>
        </w:rPr>
        <w:t>，完全代替之前的space键；</w:t>
      </w:r>
    </w:p>
    <w:bookmarkEnd w:id="4"/>
    <w:p w14:paraId="3568D4BC" w14:textId="513A2A4E" w:rsidR="00DA46A0" w:rsidRDefault="00DA46A0" w:rsidP="00793547">
      <w:r>
        <w:t>Zotero</w:t>
      </w:r>
      <w:r>
        <w:rPr>
          <w:rFonts w:hint="eastAsia"/>
        </w:rPr>
        <w:t>打开：</w:t>
      </w:r>
    </w:p>
    <w:p w14:paraId="2C0273E4" w14:textId="605F3AF0" w:rsidR="00DA46A0" w:rsidRDefault="00DA46A0" w:rsidP="00793547">
      <w:r>
        <w:rPr>
          <w:rFonts w:hint="eastAsia"/>
        </w:rPr>
        <w:t>3、enter回车键，双击打开</w:t>
      </w:r>
      <w:r>
        <w:t>/</w:t>
      </w:r>
      <w:r>
        <w:rPr>
          <w:rFonts w:hint="eastAsia"/>
        </w:rPr>
        <w:t>关闭</w:t>
      </w:r>
    </w:p>
    <w:p w14:paraId="0ECFB3CE" w14:textId="1F1EDAD7" w:rsidR="00FC7B89" w:rsidRDefault="00FC7B89" w:rsidP="00FC7B89">
      <w:pPr>
        <w:rPr>
          <w:b/>
          <w:bCs/>
        </w:rPr>
      </w:pPr>
      <w:r>
        <w:rPr>
          <w:rFonts w:hint="eastAsia"/>
          <w:b/>
          <w:bCs/>
        </w:rPr>
        <w:lastRenderedPageBreak/>
        <w:t>原创</w:t>
      </w:r>
    </w:p>
    <w:p w14:paraId="7ACAC52D" w14:textId="4FDDE60F" w:rsidR="00FC7B89" w:rsidRDefault="00FC7B89" w:rsidP="00FC7B89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  <w:b/>
          <w:bCs/>
        </w:rPr>
        <w:t>西北工业大学-飞翔的鱼8</w:t>
      </w:r>
      <w:r>
        <w:rPr>
          <w:b/>
          <w:bCs/>
        </w:rPr>
        <w:t>0286</w:t>
      </w:r>
    </w:p>
    <w:p w14:paraId="4FFB42D0" w14:textId="7DBE2991" w:rsidR="00FC7B89" w:rsidRDefault="00FC7B89" w:rsidP="00FC7B89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021</w:t>
      </w:r>
      <w:r>
        <w:rPr>
          <w:rFonts w:hint="eastAsia"/>
          <w:b/>
          <w:bCs/>
        </w:rPr>
        <w:t>年1</w:t>
      </w:r>
      <w:r>
        <w:rPr>
          <w:b/>
          <w:bCs/>
        </w:rPr>
        <w:t>2</w:t>
      </w:r>
      <w:r>
        <w:rPr>
          <w:rFonts w:hint="eastAsia"/>
          <w:b/>
          <w:bCs/>
        </w:rPr>
        <w:t>月</w:t>
      </w:r>
      <w:r>
        <w:rPr>
          <w:b/>
          <w:bCs/>
        </w:rPr>
        <w:t>20</w:t>
      </w:r>
      <w:r>
        <w:rPr>
          <w:rFonts w:hint="eastAsia"/>
          <w:b/>
          <w:bCs/>
        </w:rPr>
        <w:t>日</w:t>
      </w:r>
    </w:p>
    <w:p w14:paraId="034D9A1D" w14:textId="736BAE44" w:rsidR="00FC7B89" w:rsidRPr="00CA1182" w:rsidRDefault="00FC7B89" w:rsidP="00FC7B89">
      <w:pPr>
        <w:rPr>
          <w:rFonts w:hint="eastAsia"/>
          <w:b/>
          <w:bCs/>
        </w:rPr>
      </w:pPr>
      <w:r>
        <w:rPr>
          <w:rFonts w:hint="eastAsia"/>
          <w:b/>
          <w:bCs/>
        </w:rPr>
        <w:t>修改适配</w:t>
      </w:r>
      <w:proofErr w:type="spellStart"/>
      <w:r>
        <w:rPr>
          <w:rFonts w:hint="eastAsia"/>
          <w:b/>
          <w:bCs/>
        </w:rPr>
        <w:t>zotero</w:t>
      </w:r>
      <w:proofErr w:type="spellEnd"/>
      <w:r>
        <w:rPr>
          <w:b/>
          <w:bCs/>
        </w:rPr>
        <w:t xml:space="preserve"> </w:t>
      </w:r>
      <w:r>
        <w:rPr>
          <w:rFonts w:hint="eastAsia"/>
          <w:b/>
          <w:bCs/>
        </w:rPr>
        <w:t>beta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6.0</w:t>
      </w:r>
    </w:p>
    <w:p w14:paraId="4064EC51" w14:textId="0CD68F0A" w:rsidR="00FC7B89" w:rsidRDefault="00FC7B89" w:rsidP="00793547"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  <w:b/>
          <w:bCs/>
        </w:rPr>
        <w:t>吉林大学</w:t>
      </w:r>
      <w:r>
        <w:rPr>
          <w:rFonts w:hint="eastAsia"/>
          <w:b/>
          <w:bCs/>
        </w:rPr>
        <w:t>-</w:t>
      </w:r>
      <w:r w:rsidRPr="00FC7B89">
        <w:rPr>
          <w:rFonts w:hint="eastAsia"/>
        </w:rPr>
        <w:t>☆海★</w:t>
      </w:r>
    </w:p>
    <w:p w14:paraId="3B1C2C15" w14:textId="520CCB3E" w:rsidR="00FC7B89" w:rsidRPr="00CA1182" w:rsidRDefault="00FC7B89" w:rsidP="00FC7B89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02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年</w:t>
      </w:r>
      <w:r>
        <w:rPr>
          <w:rFonts w:hint="eastAsia"/>
          <w:b/>
          <w:bCs/>
        </w:rPr>
        <w:t>03</w:t>
      </w:r>
      <w:r>
        <w:rPr>
          <w:rFonts w:hint="eastAsia"/>
          <w:b/>
          <w:bCs/>
        </w:rPr>
        <w:t>月</w:t>
      </w:r>
      <w:r>
        <w:rPr>
          <w:rFonts w:hint="eastAsia"/>
          <w:b/>
          <w:bCs/>
        </w:rPr>
        <w:t>17</w:t>
      </w:r>
      <w:r>
        <w:rPr>
          <w:rFonts w:hint="eastAsia"/>
          <w:b/>
          <w:bCs/>
        </w:rPr>
        <w:t>日</w:t>
      </w:r>
    </w:p>
    <w:p w14:paraId="1E3A3BFD" w14:textId="77777777" w:rsidR="00FC7B89" w:rsidRPr="00FC7B89" w:rsidRDefault="00FC7B89" w:rsidP="00793547">
      <w:pPr>
        <w:rPr>
          <w:rFonts w:hint="eastAsia"/>
        </w:rPr>
      </w:pPr>
    </w:p>
    <w:sectPr w:rsidR="00FC7B89" w:rsidRPr="00FC7B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AD18C" w14:textId="77777777" w:rsidR="00EE5127" w:rsidRDefault="00EE5127" w:rsidP="004720CB">
      <w:r>
        <w:separator/>
      </w:r>
    </w:p>
  </w:endnote>
  <w:endnote w:type="continuationSeparator" w:id="0">
    <w:p w14:paraId="2A1F5F21" w14:textId="77777777" w:rsidR="00EE5127" w:rsidRDefault="00EE5127" w:rsidP="00472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D0DE0" w14:textId="77777777" w:rsidR="00EE5127" w:rsidRDefault="00EE5127" w:rsidP="004720CB">
      <w:r>
        <w:separator/>
      </w:r>
    </w:p>
  </w:footnote>
  <w:footnote w:type="continuationSeparator" w:id="0">
    <w:p w14:paraId="7C924090" w14:textId="77777777" w:rsidR="00EE5127" w:rsidRDefault="00EE5127" w:rsidP="004720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TI2tDA0NzY3tzRV0lEKTi0uzszPAykwqgUAB8rFFSwAAAA="/>
  </w:docVars>
  <w:rsids>
    <w:rsidRoot w:val="00ED4205"/>
    <w:rsid w:val="000907FE"/>
    <w:rsid w:val="000D3C5C"/>
    <w:rsid w:val="00116226"/>
    <w:rsid w:val="001271E6"/>
    <w:rsid w:val="001672F7"/>
    <w:rsid w:val="0020104F"/>
    <w:rsid w:val="00234668"/>
    <w:rsid w:val="002638B7"/>
    <w:rsid w:val="002E543C"/>
    <w:rsid w:val="002E748B"/>
    <w:rsid w:val="003957BC"/>
    <w:rsid w:val="003D50CA"/>
    <w:rsid w:val="004720CB"/>
    <w:rsid w:val="004F7013"/>
    <w:rsid w:val="00581E34"/>
    <w:rsid w:val="005F0AFD"/>
    <w:rsid w:val="00633C7A"/>
    <w:rsid w:val="006E36E7"/>
    <w:rsid w:val="006F7BC8"/>
    <w:rsid w:val="007173BF"/>
    <w:rsid w:val="00793547"/>
    <w:rsid w:val="007B41EF"/>
    <w:rsid w:val="007D5432"/>
    <w:rsid w:val="00996CDA"/>
    <w:rsid w:val="009C1A6D"/>
    <w:rsid w:val="009D42FA"/>
    <w:rsid w:val="00A51B49"/>
    <w:rsid w:val="00AD74B4"/>
    <w:rsid w:val="00AE7D9E"/>
    <w:rsid w:val="00B27331"/>
    <w:rsid w:val="00BD4744"/>
    <w:rsid w:val="00CA1182"/>
    <w:rsid w:val="00CC6D40"/>
    <w:rsid w:val="00CC724A"/>
    <w:rsid w:val="00D37CCC"/>
    <w:rsid w:val="00D7272E"/>
    <w:rsid w:val="00D84928"/>
    <w:rsid w:val="00D93408"/>
    <w:rsid w:val="00DA46A0"/>
    <w:rsid w:val="00DE2181"/>
    <w:rsid w:val="00E41534"/>
    <w:rsid w:val="00E57D3D"/>
    <w:rsid w:val="00E73057"/>
    <w:rsid w:val="00E85903"/>
    <w:rsid w:val="00ED4205"/>
    <w:rsid w:val="00EE2853"/>
    <w:rsid w:val="00EE5127"/>
    <w:rsid w:val="00F07D7F"/>
    <w:rsid w:val="00F51E88"/>
    <w:rsid w:val="00F87410"/>
    <w:rsid w:val="00FC7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EC15B3"/>
  <w15:chartTrackingRefBased/>
  <w15:docId w15:val="{39C2D486-0B07-4C9F-B8FD-E17DCE7C6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1E88"/>
    <w:pPr>
      <w:widowControl w:val="0"/>
      <w:jc w:val="both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720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720C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720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720CB"/>
    <w:rPr>
      <w:sz w:val="18"/>
      <w:szCs w:val="18"/>
    </w:rPr>
  </w:style>
  <w:style w:type="paragraph" w:styleId="a7">
    <w:name w:val="Date"/>
    <w:basedOn w:val="a"/>
    <w:next w:val="a"/>
    <w:link w:val="a8"/>
    <w:uiPriority w:val="99"/>
    <w:semiHidden/>
    <w:unhideWhenUsed/>
    <w:rsid w:val="00FC7B89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FC7B8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99</Words>
  <Characters>566</Characters>
  <Application>Microsoft Office Word</Application>
  <DocSecurity>0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48-01</dc:creator>
  <cp:keywords/>
  <dc:description/>
  <cp:lastModifiedBy>海鲜</cp:lastModifiedBy>
  <cp:revision>40</cp:revision>
  <dcterms:created xsi:type="dcterms:W3CDTF">2021-12-19T08:20:00Z</dcterms:created>
  <dcterms:modified xsi:type="dcterms:W3CDTF">2022-03-17T02:41:00Z</dcterms:modified>
</cp:coreProperties>
</file>